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2F4645" w14:textId="00908779" w:rsidR="004D7119" w:rsidRPr="00DB4C00" w:rsidRDefault="00A317BA" w:rsidP="0028005D">
      <w:pPr>
        <w:jc w:val="center"/>
        <w:rPr>
          <w:rFonts w:ascii="Times New Roman" w:hAnsi="Times New Roman" w:cs="Times New Roman"/>
          <w:b/>
        </w:rPr>
      </w:pPr>
      <w:r w:rsidRPr="00DB4C00">
        <w:rPr>
          <w:rFonts w:ascii="Times New Roman" w:hAnsi="Times New Roman" w:cs="Times New Roman"/>
          <w:b/>
        </w:rPr>
        <w:t>Discuss</w:t>
      </w:r>
      <w:r w:rsidR="00A12A9E" w:rsidRPr="00DB4C00">
        <w:rPr>
          <w:rFonts w:ascii="Times New Roman" w:hAnsi="Times New Roman" w:cs="Times New Roman"/>
          <w:b/>
        </w:rPr>
        <w:t>ion</w:t>
      </w:r>
      <w:r w:rsidRPr="00DB4C00">
        <w:rPr>
          <w:rFonts w:ascii="Times New Roman" w:hAnsi="Times New Roman" w:cs="Times New Roman"/>
          <w:b/>
        </w:rPr>
        <w:t xml:space="preserve"> about Plagiarism</w:t>
      </w:r>
    </w:p>
    <w:p w14:paraId="59CDAD0A" w14:textId="020877DF" w:rsidR="007E4262" w:rsidRPr="00DB4C00" w:rsidRDefault="007E4262" w:rsidP="0028005D">
      <w:pPr>
        <w:ind w:left="2100" w:firstLine="420"/>
        <w:jc w:val="center"/>
        <w:rPr>
          <w:rFonts w:ascii="Times New Roman" w:hAnsi="Times New Roman" w:cs="Times New Roman"/>
        </w:rPr>
      </w:pPr>
      <w:bookmarkStart w:id="0" w:name="_GoBack"/>
      <w:bookmarkEnd w:id="0"/>
      <w:r w:rsidRPr="00DB4C00">
        <w:rPr>
          <w:rFonts w:ascii="Times New Roman" w:hAnsi="Times New Roman" w:cs="Times New Roman"/>
        </w:rPr>
        <w:t>——Kunling Zeng G01053158</w:t>
      </w:r>
    </w:p>
    <w:p w14:paraId="2B7F8C1F" w14:textId="42D53ABD" w:rsidR="004D7119" w:rsidRPr="00DB4C00" w:rsidRDefault="004D7119" w:rsidP="00D13E1D">
      <w:pPr>
        <w:rPr>
          <w:rFonts w:ascii="Times New Roman" w:hAnsi="Times New Roman" w:cs="Times New Roman"/>
        </w:rPr>
      </w:pPr>
    </w:p>
    <w:p w14:paraId="41BF7BD3" w14:textId="795B7659" w:rsidR="004D7119" w:rsidRPr="00DB4C00" w:rsidRDefault="004D7119" w:rsidP="00D13E1D">
      <w:pPr>
        <w:rPr>
          <w:rFonts w:ascii="Times New Roman" w:hAnsi="Times New Roman" w:cs="Times New Roman"/>
        </w:rPr>
      </w:pPr>
      <w:r w:rsidRPr="00DB4C00">
        <w:rPr>
          <w:rFonts w:ascii="Times New Roman" w:hAnsi="Times New Roman" w:cs="Times New Roman"/>
        </w:rPr>
        <w:t xml:space="preserve">Plagiarism is real </w:t>
      </w:r>
      <w:r w:rsidR="00125693" w:rsidRPr="00DB4C00">
        <w:rPr>
          <w:rFonts w:ascii="Times New Roman" w:hAnsi="Times New Roman" w:cs="Times New Roman"/>
        </w:rPr>
        <w:t xml:space="preserve">a big problem is academic. Image that a person </w:t>
      </w:r>
      <w:r w:rsidR="00AE38A0" w:rsidRPr="00DB4C00">
        <w:rPr>
          <w:rFonts w:ascii="Times New Roman" w:hAnsi="Times New Roman" w:cs="Times New Roman"/>
        </w:rPr>
        <w:t>who tries</w:t>
      </w:r>
      <w:r w:rsidR="00125693" w:rsidRPr="00DB4C00">
        <w:rPr>
          <w:rFonts w:ascii="Times New Roman" w:hAnsi="Times New Roman" w:cs="Times New Roman"/>
        </w:rPr>
        <w:t xml:space="preserve"> to </w:t>
      </w:r>
      <w:r w:rsidR="009322E1" w:rsidRPr="00DB4C00">
        <w:rPr>
          <w:rFonts w:ascii="Times New Roman" w:hAnsi="Times New Roman" w:cs="Times New Roman"/>
        </w:rPr>
        <w:t>kidnapping</w:t>
      </w:r>
      <w:r w:rsidR="00125693" w:rsidRPr="00DB4C00">
        <w:rPr>
          <w:rFonts w:ascii="Times New Roman" w:hAnsi="Times New Roman" w:cs="Times New Roman"/>
        </w:rPr>
        <w:t xml:space="preserve"> someone else’s child, </w:t>
      </w:r>
      <w:r w:rsidR="009322E1" w:rsidRPr="00DB4C00">
        <w:rPr>
          <w:rFonts w:ascii="Times New Roman" w:hAnsi="Times New Roman" w:cs="Times New Roman"/>
        </w:rPr>
        <w:t>that is very serious crime. And plagiarism is like the same kind of action in academic, as “plagiarism is the theft of someone else’s ‘brainchild’</w:t>
      </w:r>
      <w:r w:rsidR="00673853" w:rsidRPr="00DB4C00">
        <w:rPr>
          <w:rFonts w:ascii="Times New Roman" w:hAnsi="Times New Roman" w:cs="Times New Roman"/>
        </w:rPr>
        <w:t>——</w:t>
      </w:r>
      <w:r w:rsidR="009322E1" w:rsidRPr="00DB4C00">
        <w:rPr>
          <w:rFonts w:ascii="Times New Roman" w:hAnsi="Times New Roman" w:cs="Times New Roman"/>
        </w:rPr>
        <w:t xml:space="preserve"> that person’s</w:t>
      </w:r>
      <w:r w:rsidR="00673853" w:rsidRPr="00DB4C00">
        <w:rPr>
          <w:rFonts w:ascii="Times New Roman" w:hAnsi="Times New Roman" w:cs="Times New Roman"/>
        </w:rPr>
        <w:t xml:space="preserve"> language, ideas, or research</w:t>
      </w:r>
      <w:r w:rsidR="00891DD0" w:rsidRPr="00DB4C00">
        <w:rPr>
          <w:rFonts w:ascii="Times New Roman" w:hAnsi="Times New Roman" w:cs="Times New Roman"/>
        </w:rPr>
        <w:t>...</w:t>
      </w:r>
      <w:r w:rsidR="00673853" w:rsidRPr="00DB4C00">
        <w:rPr>
          <w:rFonts w:ascii="Times New Roman" w:hAnsi="Times New Roman" w:cs="Times New Roman"/>
        </w:rPr>
        <w:t xml:space="preserve"> ”[1]. It is very important for graduate students to have a clear acknowledgement of plagiarism.</w:t>
      </w:r>
    </w:p>
    <w:p w14:paraId="2EE8EA63" w14:textId="77777777" w:rsidR="00673853" w:rsidRPr="00DB4C00" w:rsidRDefault="00673853" w:rsidP="00D13E1D">
      <w:pPr>
        <w:rPr>
          <w:rFonts w:ascii="Times New Roman" w:hAnsi="Times New Roman" w:cs="Times New Roman"/>
        </w:rPr>
      </w:pPr>
    </w:p>
    <w:p w14:paraId="71DAC3F1" w14:textId="22D75B26" w:rsidR="00261585" w:rsidRPr="00DB4C00" w:rsidRDefault="00261585" w:rsidP="00D13E1D">
      <w:pPr>
        <w:rPr>
          <w:rFonts w:ascii="Times New Roman" w:hAnsi="Times New Roman" w:cs="Times New Roman"/>
        </w:rPr>
      </w:pPr>
      <w:r w:rsidRPr="00DB4C00">
        <w:rPr>
          <w:rFonts w:ascii="Times New Roman" w:hAnsi="Times New Roman" w:cs="Times New Roman"/>
        </w:rPr>
        <w:t>Plagiarism is defined as the “wrongful appropriation or purloini</w:t>
      </w:r>
      <w:r w:rsidR="00DB4C00">
        <w:rPr>
          <w:rFonts w:ascii="Times New Roman" w:hAnsi="Times New Roman" w:cs="Times New Roman"/>
        </w:rPr>
        <w:t>ng and publication as one’s own</w:t>
      </w:r>
      <w:r w:rsidRPr="00DB4C00">
        <w:rPr>
          <w:rFonts w:ascii="Times New Roman" w:hAnsi="Times New Roman" w:cs="Times New Roman"/>
        </w:rPr>
        <w:t>, of ideas, or the expression of the ideas … of another”</w:t>
      </w:r>
      <w:r w:rsidR="00DB4C00">
        <w:rPr>
          <w:rFonts w:ascii="Times New Roman" w:hAnsi="Times New Roman" w:cs="Times New Roman"/>
        </w:rPr>
        <w:t xml:space="preserve"> </w:t>
      </w:r>
      <w:r w:rsidRPr="00DB4C00">
        <w:rPr>
          <w:rFonts w:ascii="Times New Roman" w:hAnsi="Times New Roman" w:cs="Times New Roman"/>
        </w:rPr>
        <w:t>[2]. In the Investigative Writing, Hjorshoj categories pla</w:t>
      </w:r>
      <w:r w:rsidR="00DB4C00">
        <w:rPr>
          <w:rFonts w:ascii="Times New Roman" w:hAnsi="Times New Roman" w:cs="Times New Roman"/>
        </w:rPr>
        <w:t>giarism into “theft and fraud”,</w:t>
      </w:r>
      <w:r w:rsidR="00073941" w:rsidRPr="00DB4C00">
        <w:rPr>
          <w:rFonts w:ascii="Times New Roman" w:hAnsi="Times New Roman" w:cs="Times New Roman"/>
        </w:rPr>
        <w:t>”</w:t>
      </w:r>
      <w:r w:rsidR="00DB4C00">
        <w:rPr>
          <w:rFonts w:ascii="Times New Roman" w:hAnsi="Times New Roman" w:cs="Times New Roman"/>
        </w:rPr>
        <w:t xml:space="preserve"> </w:t>
      </w:r>
      <w:r w:rsidRPr="00DB4C00">
        <w:rPr>
          <w:rFonts w:ascii="Times New Roman" w:hAnsi="Times New Roman" w:cs="Times New Roman"/>
        </w:rPr>
        <w:t>unauthorized assistance or collaboration” and “lazy citation and paraphrase”</w:t>
      </w:r>
      <w:r w:rsidR="0002669F" w:rsidRPr="00DB4C00">
        <w:rPr>
          <w:rFonts w:ascii="Times New Roman" w:hAnsi="Times New Roman" w:cs="Times New Roman"/>
        </w:rPr>
        <w:t xml:space="preserve">, which, </w:t>
      </w:r>
      <w:r w:rsidR="00634576" w:rsidRPr="00DB4C00">
        <w:rPr>
          <w:rFonts w:ascii="Times New Roman" w:hAnsi="Times New Roman" w:cs="Times New Roman"/>
        </w:rPr>
        <w:t>“theft and fraud” is obviously deliberate, but the following two is more hard to define the boundary and thus more ambigu</w:t>
      </w:r>
      <w:r w:rsidR="00A96C49" w:rsidRPr="00DB4C00">
        <w:rPr>
          <w:rFonts w:ascii="Times New Roman" w:hAnsi="Times New Roman" w:cs="Times New Roman"/>
        </w:rPr>
        <w:t>ous</w:t>
      </w:r>
      <w:r w:rsidR="00DB4C00">
        <w:rPr>
          <w:rFonts w:ascii="Times New Roman" w:hAnsi="Times New Roman" w:cs="Times New Roman"/>
        </w:rPr>
        <w:t xml:space="preserve"> </w:t>
      </w:r>
      <w:r w:rsidR="00A74CD3" w:rsidRPr="00DB4C00">
        <w:rPr>
          <w:rFonts w:ascii="Times New Roman" w:hAnsi="Times New Roman" w:cs="Times New Roman"/>
        </w:rPr>
        <w:t>(chapter 6,pp. 173-177)</w:t>
      </w:r>
      <w:r w:rsidR="00A96C49" w:rsidRPr="00DB4C00">
        <w:rPr>
          <w:rFonts w:ascii="Times New Roman" w:hAnsi="Times New Roman" w:cs="Times New Roman"/>
        </w:rPr>
        <w:t>.</w:t>
      </w:r>
    </w:p>
    <w:p w14:paraId="79A8AFDE" w14:textId="77777777" w:rsidR="00891DD0" w:rsidRPr="00DB4C00" w:rsidRDefault="00891DD0" w:rsidP="00D13E1D">
      <w:pPr>
        <w:rPr>
          <w:rFonts w:ascii="Times New Roman" w:hAnsi="Times New Roman" w:cs="Times New Roman"/>
        </w:rPr>
      </w:pPr>
    </w:p>
    <w:p w14:paraId="576FCA23" w14:textId="6EEF0771" w:rsidR="00891DD0" w:rsidRPr="00DB4C00" w:rsidRDefault="00867C2F" w:rsidP="00D13E1D">
      <w:pPr>
        <w:rPr>
          <w:rFonts w:ascii="Times New Roman" w:hAnsi="Times New Roman" w:cs="Times New Roman"/>
        </w:rPr>
      </w:pPr>
      <w:r w:rsidRPr="00DB4C00">
        <w:rPr>
          <w:rFonts w:ascii="Times New Roman" w:hAnsi="Times New Roman" w:cs="Times New Roman"/>
        </w:rPr>
        <w:t>For people that are not in the academic area, they might think plagiarism is not a big deal, it is just about one piece of w</w:t>
      </w:r>
      <w:r w:rsidR="00DB4C00">
        <w:rPr>
          <w:rFonts w:ascii="Times New Roman" w:hAnsi="Times New Roman" w:cs="Times New Roman"/>
        </w:rPr>
        <w:t>ords. But in academic field, this</w:t>
      </w:r>
      <w:r w:rsidRPr="00DB4C00">
        <w:rPr>
          <w:rFonts w:ascii="Times New Roman" w:hAnsi="Times New Roman" w:cs="Times New Roman"/>
        </w:rPr>
        <w:t xml:space="preserve"> piece of worlds is the idea, the theory that</w:t>
      </w:r>
      <w:r w:rsidR="00103FC6" w:rsidRPr="00DB4C00">
        <w:rPr>
          <w:rFonts w:ascii="Times New Roman" w:hAnsi="Times New Roman" w:cs="Times New Roman"/>
        </w:rPr>
        <w:t xml:space="preserve"> the</w:t>
      </w:r>
      <w:r w:rsidRPr="00DB4C00">
        <w:rPr>
          <w:rFonts w:ascii="Times New Roman" w:hAnsi="Times New Roman" w:cs="Times New Roman"/>
        </w:rPr>
        <w:t xml:space="preserve"> person who wrote it came up with, it ma</w:t>
      </w:r>
      <w:r w:rsidR="00103FC6" w:rsidRPr="00DB4C00">
        <w:rPr>
          <w:rFonts w:ascii="Times New Roman" w:hAnsi="Times New Roman" w:cs="Times New Roman"/>
        </w:rPr>
        <w:t>y cost someone years to finally put it into literature, it is the presence of one’s talent, hard working</w:t>
      </w:r>
      <w:r w:rsidR="00DB24EB" w:rsidRPr="00DB4C00">
        <w:rPr>
          <w:rFonts w:ascii="Times New Roman" w:hAnsi="Times New Roman" w:cs="Times New Roman"/>
        </w:rPr>
        <w:t>, it represents the value of the author, this honor should not be stolen</w:t>
      </w:r>
      <w:r w:rsidR="00103FC6" w:rsidRPr="00DB4C00">
        <w:rPr>
          <w:rFonts w:ascii="Times New Roman" w:hAnsi="Times New Roman" w:cs="Times New Roman"/>
        </w:rPr>
        <w:t>.</w:t>
      </w:r>
      <w:r w:rsidR="00DB24EB" w:rsidRPr="00DB4C00">
        <w:rPr>
          <w:rFonts w:ascii="Times New Roman" w:hAnsi="Times New Roman" w:cs="Times New Roman"/>
        </w:rPr>
        <w:t xml:space="preserve"> Besides, </w:t>
      </w:r>
      <w:r w:rsidR="00103FC6" w:rsidRPr="00DB4C00">
        <w:rPr>
          <w:rFonts w:ascii="Times New Roman" w:hAnsi="Times New Roman" w:cs="Times New Roman"/>
        </w:rPr>
        <w:t xml:space="preserve">for educators, for professors in colleges, for scientists in </w:t>
      </w:r>
      <w:r w:rsidR="00DB24EB" w:rsidRPr="00DB4C00">
        <w:rPr>
          <w:rFonts w:ascii="Times New Roman" w:hAnsi="Times New Roman" w:cs="Times New Roman"/>
        </w:rPr>
        <w:t>research institutions,</w:t>
      </w:r>
      <w:r w:rsidR="00103FC6" w:rsidRPr="00DB4C00">
        <w:rPr>
          <w:rFonts w:ascii="Times New Roman" w:hAnsi="Times New Roman" w:cs="Times New Roman"/>
        </w:rPr>
        <w:t xml:space="preserve"> people actually make they living through these works, the virtual property turns into reality property for them, </w:t>
      </w:r>
      <w:r w:rsidR="00DB24EB" w:rsidRPr="00DB4C00">
        <w:rPr>
          <w:rFonts w:ascii="Times New Roman" w:hAnsi="Times New Roman" w:cs="Times New Roman"/>
        </w:rPr>
        <w:t xml:space="preserve">plagiarism is equally to occupy their </w:t>
      </w:r>
      <w:r w:rsidR="002E15BB" w:rsidRPr="00DB4C00">
        <w:rPr>
          <w:rFonts w:ascii="Times New Roman" w:hAnsi="Times New Roman" w:cs="Times New Roman"/>
        </w:rPr>
        <w:t xml:space="preserve">private </w:t>
      </w:r>
      <w:r w:rsidR="00DB24EB" w:rsidRPr="00DB4C00">
        <w:rPr>
          <w:rFonts w:ascii="Times New Roman" w:hAnsi="Times New Roman" w:cs="Times New Roman"/>
        </w:rPr>
        <w:t>property.</w:t>
      </w:r>
    </w:p>
    <w:p w14:paraId="40032125" w14:textId="17748A6C" w:rsidR="00834084" w:rsidRPr="00DB4C00" w:rsidRDefault="00511E54" w:rsidP="00D13E1D">
      <w:pPr>
        <w:rPr>
          <w:rFonts w:ascii="Times New Roman" w:hAnsi="Times New Roman" w:cs="Times New Roman"/>
        </w:rPr>
      </w:pPr>
      <w:r w:rsidRPr="00DB4C00">
        <w:rPr>
          <w:rFonts w:ascii="Times New Roman" w:hAnsi="Times New Roman" w:cs="Times New Roman"/>
        </w:rPr>
        <w:t>Plagiarism is an act of stealing someone’s property, the intellectual property.</w:t>
      </w:r>
      <w:r w:rsidR="009743C2" w:rsidRPr="00DB4C00">
        <w:rPr>
          <w:rFonts w:ascii="Times New Roman" w:hAnsi="Times New Roman" w:cs="Times New Roman"/>
        </w:rPr>
        <w:t xml:space="preserve"> </w:t>
      </w:r>
      <w:r w:rsidR="00834084" w:rsidRPr="00DB4C00">
        <w:rPr>
          <w:rFonts w:ascii="Times New Roman" w:hAnsi="Times New Roman" w:cs="Times New Roman"/>
        </w:rPr>
        <w:t xml:space="preserve">According to Bloch, the very difference of intellectual property and physical property is that under certain constraint, which is often complicated, intellectual property can be borrowed without seeking the permission of the owner, which is definitely illegal regard as physical property. </w:t>
      </w:r>
      <w:r w:rsidR="005E1588">
        <w:rPr>
          <w:rFonts w:ascii="Times New Roman" w:hAnsi="Times New Roman" w:cs="Times New Roman"/>
        </w:rPr>
        <w:t>[5]</w:t>
      </w:r>
    </w:p>
    <w:p w14:paraId="21719E9E" w14:textId="531B5551" w:rsidR="00BB19D9" w:rsidRPr="00DB4C00" w:rsidRDefault="007146E5" w:rsidP="00D13E1D">
      <w:pPr>
        <w:rPr>
          <w:rFonts w:ascii="Times New Roman" w:hAnsi="Times New Roman" w:cs="Times New Roman"/>
        </w:rPr>
      </w:pPr>
      <w:r w:rsidRPr="00DB4C00">
        <w:rPr>
          <w:rFonts w:ascii="Times New Roman" w:hAnsi="Times New Roman" w:cs="Times New Roman"/>
        </w:rPr>
        <w:t xml:space="preserve">As for </w:t>
      </w:r>
      <w:r w:rsidR="00A865EB" w:rsidRPr="00DB4C00">
        <w:rPr>
          <w:rFonts w:ascii="Times New Roman" w:hAnsi="Times New Roman" w:cs="Times New Roman"/>
        </w:rPr>
        <w:t>graduate school,</w:t>
      </w:r>
      <w:r w:rsidRPr="00DB4C00">
        <w:rPr>
          <w:rFonts w:ascii="Times New Roman" w:hAnsi="Times New Roman" w:cs="Times New Roman"/>
        </w:rPr>
        <w:t xml:space="preserve"> according to Hjorshoj, students are graded</w:t>
      </w:r>
      <w:r w:rsidR="006719E3" w:rsidRPr="00DB4C00">
        <w:rPr>
          <w:rFonts w:ascii="Times New Roman" w:hAnsi="Times New Roman" w:cs="Times New Roman"/>
        </w:rPr>
        <w:t xml:space="preserve"> </w:t>
      </w:r>
      <w:r w:rsidRPr="00DB4C00">
        <w:rPr>
          <w:rFonts w:ascii="Times New Roman" w:hAnsi="Times New Roman" w:cs="Times New Roman"/>
        </w:rPr>
        <w:t xml:space="preserve">(another form of academic currency) based on their work, and under the assumption that the writing and other work students turn in is the product </w:t>
      </w:r>
      <w:r w:rsidR="00AC6742" w:rsidRPr="00DB4C00">
        <w:rPr>
          <w:rFonts w:ascii="Times New Roman" w:hAnsi="Times New Roman" w:cs="Times New Roman"/>
        </w:rPr>
        <w:t>of their own effort</w:t>
      </w:r>
      <w:r w:rsidRPr="00DB4C00">
        <w:rPr>
          <w:rFonts w:ascii="Times New Roman" w:hAnsi="Times New Roman" w:cs="Times New Roman"/>
        </w:rPr>
        <w:t>, “borrowing” language and ideas from so</w:t>
      </w:r>
      <w:r w:rsidR="00104F50" w:rsidRPr="00DB4C00">
        <w:rPr>
          <w:rFonts w:ascii="Times New Roman" w:hAnsi="Times New Roman" w:cs="Times New Roman"/>
        </w:rPr>
        <w:t>meone else constitutes cheating. And the advantage gained by plagiarism is very unfair for other students.</w:t>
      </w:r>
    </w:p>
    <w:p w14:paraId="7CB39D24" w14:textId="77777777" w:rsidR="00BE0DBF" w:rsidRPr="00DB4C00" w:rsidRDefault="00BE0DBF" w:rsidP="00D13E1D">
      <w:pPr>
        <w:rPr>
          <w:rFonts w:ascii="Times New Roman" w:hAnsi="Times New Roman" w:cs="Times New Roman"/>
        </w:rPr>
      </w:pPr>
    </w:p>
    <w:p w14:paraId="067C7F76" w14:textId="34DB6F75" w:rsidR="00EA25A8" w:rsidRPr="00DB4C00" w:rsidRDefault="00EA25A8" w:rsidP="00D13E1D">
      <w:pPr>
        <w:rPr>
          <w:rFonts w:ascii="Times New Roman" w:hAnsi="Times New Roman" w:cs="Times New Roman"/>
        </w:rPr>
      </w:pPr>
      <w:r w:rsidRPr="00DB4C00">
        <w:rPr>
          <w:rFonts w:ascii="Times New Roman" w:hAnsi="Times New Roman" w:cs="Times New Roman"/>
        </w:rPr>
        <w:t xml:space="preserve">Getting involved in plagiarism issue could be very exhausted, the result of such problem can be as small as rewrite the essay to real trouble such as suspension and get a </w:t>
      </w:r>
      <w:r w:rsidR="00AB7B34" w:rsidRPr="00DB4C00">
        <w:rPr>
          <w:rFonts w:ascii="Times New Roman" w:hAnsi="Times New Roman" w:cs="Times New Roman"/>
        </w:rPr>
        <w:t>notice of misconduct on one’s academic record.</w:t>
      </w:r>
    </w:p>
    <w:p w14:paraId="60EED6BF" w14:textId="43226463" w:rsidR="00D57146" w:rsidRPr="00DB4C00" w:rsidRDefault="003652A6" w:rsidP="00D13E1D">
      <w:pPr>
        <w:rPr>
          <w:rFonts w:ascii="Times New Roman" w:hAnsi="Times New Roman" w:cs="Times New Roman"/>
        </w:rPr>
      </w:pPr>
      <w:r w:rsidRPr="00DB4C00">
        <w:rPr>
          <w:rFonts w:ascii="Times New Roman" w:hAnsi="Times New Roman" w:cs="Times New Roman"/>
        </w:rPr>
        <w:t>To avoid that, first of all, always ask for clarification</w:t>
      </w:r>
      <w:r w:rsidR="00D76427" w:rsidRPr="00DB4C00">
        <w:rPr>
          <w:rFonts w:ascii="Times New Roman" w:hAnsi="Times New Roman" w:cs="Times New Roman"/>
        </w:rPr>
        <w:t>. A</w:t>
      </w:r>
      <w:r w:rsidR="00D57146" w:rsidRPr="00DB4C00">
        <w:rPr>
          <w:rFonts w:ascii="Times New Roman" w:hAnsi="Times New Roman" w:cs="Times New Roman"/>
        </w:rPr>
        <w:t xml:space="preserve">s mentioned before, sometimes the boundary between authorized and foul could </w:t>
      </w:r>
      <w:r w:rsidR="00C845C9" w:rsidRPr="00DB4C00">
        <w:rPr>
          <w:rFonts w:ascii="Times New Roman" w:hAnsi="Times New Roman" w:cs="Times New Roman"/>
        </w:rPr>
        <w:t xml:space="preserve">be ambiguous, especially in </w:t>
      </w:r>
      <w:r w:rsidR="00D57146" w:rsidRPr="00DB4C00">
        <w:rPr>
          <w:rFonts w:ascii="Times New Roman" w:hAnsi="Times New Roman" w:cs="Times New Roman"/>
        </w:rPr>
        <w:t xml:space="preserve">respect of “unauthorized </w:t>
      </w:r>
      <w:r w:rsidR="009F18C3" w:rsidRPr="00DB4C00">
        <w:rPr>
          <w:rFonts w:ascii="Times New Roman" w:hAnsi="Times New Roman" w:cs="Times New Roman"/>
        </w:rPr>
        <w:t>assistance and collaboration</w:t>
      </w:r>
      <w:r w:rsidR="00C4094B" w:rsidRPr="00DB4C00">
        <w:rPr>
          <w:rFonts w:ascii="Times New Roman" w:hAnsi="Times New Roman" w:cs="Times New Roman"/>
        </w:rPr>
        <w:t xml:space="preserve">”, since the rule of course differs </w:t>
      </w:r>
      <w:r w:rsidR="001541D6" w:rsidRPr="00DB4C00">
        <w:rPr>
          <w:rFonts w:ascii="Times New Roman" w:hAnsi="Times New Roman" w:cs="Times New Roman"/>
        </w:rPr>
        <w:t xml:space="preserve">from one class to the other, make sure </w:t>
      </w:r>
      <w:r w:rsidR="00C4094B" w:rsidRPr="00DB4C00">
        <w:rPr>
          <w:rFonts w:ascii="Times New Roman" w:hAnsi="Times New Roman" w:cs="Times New Roman"/>
        </w:rPr>
        <w:t xml:space="preserve">you know </w:t>
      </w:r>
      <w:r w:rsidR="001541D6" w:rsidRPr="00DB4C00">
        <w:rPr>
          <w:rFonts w:ascii="Times New Roman" w:hAnsi="Times New Roman" w:cs="Times New Roman"/>
        </w:rPr>
        <w:t>exactly where the boundary lies in every course, if there is any confusion, ask for clarification.</w:t>
      </w:r>
    </w:p>
    <w:p w14:paraId="691B2135" w14:textId="52C90329" w:rsidR="001541D6" w:rsidRPr="00DB4C00" w:rsidRDefault="004D1177" w:rsidP="00D13E1D">
      <w:pPr>
        <w:rPr>
          <w:rFonts w:ascii="Times New Roman" w:hAnsi="Times New Roman" w:cs="Times New Roman"/>
        </w:rPr>
      </w:pPr>
      <w:r w:rsidRPr="00DB4C00">
        <w:rPr>
          <w:rFonts w:ascii="Times New Roman" w:hAnsi="Times New Roman" w:cs="Times New Roman"/>
        </w:rPr>
        <w:t xml:space="preserve">Another </w:t>
      </w:r>
      <w:r w:rsidR="008F4104" w:rsidRPr="00DB4C00">
        <w:rPr>
          <w:rFonts w:ascii="Times New Roman" w:hAnsi="Times New Roman" w:cs="Times New Roman"/>
        </w:rPr>
        <w:t xml:space="preserve">cause of plagiarism is often the “lazy citation and paraphrase”, there is a simple </w:t>
      </w:r>
      <w:r w:rsidR="008F4104" w:rsidRPr="00DB4C00">
        <w:rPr>
          <w:rFonts w:ascii="Times New Roman" w:hAnsi="Times New Roman" w:cs="Times New Roman"/>
        </w:rPr>
        <w:lastRenderedPageBreak/>
        <w:t xml:space="preserve">way to get rid of this: if you are not sure whether to cite or not, </w:t>
      </w:r>
      <w:r w:rsidR="006315AD" w:rsidRPr="00DB4C00">
        <w:rPr>
          <w:rFonts w:ascii="Times New Roman" w:hAnsi="Times New Roman" w:cs="Times New Roman"/>
        </w:rPr>
        <w:t>always cite it.</w:t>
      </w:r>
    </w:p>
    <w:p w14:paraId="66312BF6" w14:textId="0262AD27" w:rsidR="00A82879" w:rsidRPr="00DB4C00" w:rsidRDefault="00A82879" w:rsidP="00D13E1D">
      <w:pPr>
        <w:rPr>
          <w:rFonts w:ascii="Times New Roman" w:hAnsi="Times New Roman" w:cs="Times New Roman"/>
        </w:rPr>
      </w:pPr>
      <w:r w:rsidRPr="00DB4C00">
        <w:rPr>
          <w:rFonts w:ascii="Times New Roman" w:hAnsi="Times New Roman" w:cs="Times New Roman"/>
        </w:rPr>
        <w:t>There is one more thing to notice,</w:t>
      </w:r>
      <w:r w:rsidR="00BA79E7" w:rsidRPr="00DB4C00">
        <w:rPr>
          <w:rFonts w:ascii="Times New Roman" w:hAnsi="Times New Roman" w:cs="Times New Roman"/>
        </w:rPr>
        <w:t xml:space="preserve"> </w:t>
      </w:r>
      <w:r w:rsidR="004753CB" w:rsidRPr="00DB4C00">
        <w:rPr>
          <w:rFonts w:ascii="Times New Roman" w:hAnsi="Times New Roman" w:cs="Times New Roman"/>
        </w:rPr>
        <w:t>f</w:t>
      </w:r>
      <w:r w:rsidR="00BA79E7" w:rsidRPr="00DB4C00">
        <w:rPr>
          <w:rFonts w:ascii="Times New Roman" w:hAnsi="Times New Roman" w:cs="Times New Roman"/>
        </w:rPr>
        <w:t>or college students, turning your own work as the assignment of two courses without the permission from the instructors</w:t>
      </w:r>
      <w:r w:rsidR="00845CDA" w:rsidRPr="00DB4C00">
        <w:rPr>
          <w:rFonts w:ascii="Times New Roman" w:hAnsi="Times New Roman" w:cs="Times New Roman"/>
        </w:rPr>
        <w:t xml:space="preserve"> is also kind of plagiarism, the so called self-plagiarism</w:t>
      </w:r>
      <w:r w:rsidR="00BA79E7" w:rsidRPr="00DB4C00">
        <w:rPr>
          <w:rFonts w:ascii="Times New Roman" w:hAnsi="Times New Roman" w:cs="Times New Roman"/>
        </w:rPr>
        <w:t>.</w:t>
      </w:r>
      <w:r w:rsidR="00DF2A7B" w:rsidRPr="00DB4C00">
        <w:rPr>
          <w:rFonts w:ascii="Times New Roman" w:hAnsi="Times New Roman" w:cs="Times New Roman"/>
        </w:rPr>
        <w:t xml:space="preserve"> Although it might be </w:t>
      </w:r>
      <w:r w:rsidR="00BA79E7" w:rsidRPr="00DB4C00">
        <w:rPr>
          <w:rFonts w:ascii="Times New Roman" w:hAnsi="Times New Roman" w:cs="Times New Roman"/>
        </w:rPr>
        <w:t>a little bit, but it actually makes sense and is considered very seriously.</w:t>
      </w:r>
      <w:r w:rsidR="00300437" w:rsidRPr="00DB4C00">
        <w:rPr>
          <w:rFonts w:ascii="Times New Roman" w:hAnsi="Times New Roman" w:cs="Times New Roman"/>
        </w:rPr>
        <w:t xml:space="preserve"> So, like the first rule, if you don’</w:t>
      </w:r>
      <w:r w:rsidR="0081068F" w:rsidRPr="00DB4C00">
        <w:rPr>
          <w:rFonts w:ascii="Times New Roman" w:hAnsi="Times New Roman" w:cs="Times New Roman"/>
        </w:rPr>
        <w:t>t know if it is allowed, always ask for clarification.</w:t>
      </w:r>
    </w:p>
    <w:p w14:paraId="11A05AA7" w14:textId="77777777" w:rsidR="00BE0DBF" w:rsidRPr="00DB4C00" w:rsidRDefault="00BE0DBF" w:rsidP="00D13E1D">
      <w:pPr>
        <w:rPr>
          <w:rFonts w:ascii="Times New Roman" w:hAnsi="Times New Roman" w:cs="Times New Roman"/>
        </w:rPr>
      </w:pPr>
    </w:p>
    <w:p w14:paraId="28B6A38D" w14:textId="0DCB73CE" w:rsidR="00886063" w:rsidRPr="00DB4C00" w:rsidRDefault="00886063" w:rsidP="00D13E1D">
      <w:pPr>
        <w:rPr>
          <w:rFonts w:ascii="Times New Roman" w:hAnsi="Times New Roman" w:cs="Times New Roman"/>
        </w:rPr>
      </w:pPr>
      <w:r w:rsidRPr="00DB4C00">
        <w:rPr>
          <w:rFonts w:ascii="Times New Roman" w:hAnsi="Times New Roman" w:cs="Times New Roman"/>
        </w:rPr>
        <w:t>Plagiarism is a</w:t>
      </w:r>
      <w:r w:rsidR="002C0907" w:rsidRPr="00DB4C00">
        <w:rPr>
          <w:rFonts w:ascii="Times New Roman" w:hAnsi="Times New Roman" w:cs="Times New Roman"/>
        </w:rPr>
        <w:t xml:space="preserve"> real serious issue in </w:t>
      </w:r>
      <w:r w:rsidR="000872DF" w:rsidRPr="00DB4C00">
        <w:rPr>
          <w:rFonts w:ascii="Times New Roman" w:hAnsi="Times New Roman" w:cs="Times New Roman"/>
        </w:rPr>
        <w:t xml:space="preserve">academic field, </w:t>
      </w:r>
      <w:r w:rsidR="0035673A" w:rsidRPr="00DB4C00">
        <w:rPr>
          <w:rFonts w:ascii="Times New Roman" w:hAnsi="Times New Roman" w:cs="Times New Roman"/>
        </w:rPr>
        <w:t>since the intellectual property is the presence of value of scholars. C</w:t>
      </w:r>
      <w:r w:rsidR="000872DF" w:rsidRPr="00DB4C00">
        <w:rPr>
          <w:rFonts w:ascii="Times New Roman" w:hAnsi="Times New Roman" w:cs="Times New Roman"/>
        </w:rPr>
        <w:t xml:space="preserve">ollege students should be aware of the </w:t>
      </w:r>
      <w:r w:rsidR="00FD2640" w:rsidRPr="00DB4C00">
        <w:rPr>
          <w:rFonts w:ascii="Times New Roman" w:hAnsi="Times New Roman" w:cs="Times New Roman"/>
        </w:rPr>
        <w:t>specific regulation of their school to avoid getting in trouble with plagiarism.</w:t>
      </w:r>
    </w:p>
    <w:p w14:paraId="57D9E039" w14:textId="77777777" w:rsidR="00886063" w:rsidRPr="00DB4C00" w:rsidRDefault="00886063" w:rsidP="00D13E1D">
      <w:pPr>
        <w:rPr>
          <w:rFonts w:ascii="Times New Roman" w:hAnsi="Times New Roman" w:cs="Times New Roman"/>
        </w:rPr>
      </w:pPr>
    </w:p>
    <w:p w14:paraId="76AA8F88" w14:textId="357187C0" w:rsidR="00891DD0" w:rsidRPr="00DB4C00" w:rsidRDefault="004C2BAE" w:rsidP="00D13E1D">
      <w:pPr>
        <w:rPr>
          <w:rFonts w:ascii="Times New Roman" w:hAnsi="Times New Roman" w:cs="Times New Roman"/>
        </w:rPr>
      </w:pPr>
      <w:r w:rsidRPr="00DB4C00">
        <w:rPr>
          <w:rFonts w:ascii="Times New Roman" w:hAnsi="Times New Roman" w:cs="Times New Roman"/>
        </w:rPr>
        <w:t>Reference:</w:t>
      </w:r>
    </w:p>
    <w:p w14:paraId="0851470D" w14:textId="2C68597D" w:rsidR="00891DD0" w:rsidRPr="00DB4C00" w:rsidRDefault="00891DD0" w:rsidP="00D13E1D">
      <w:pPr>
        <w:rPr>
          <w:rFonts w:ascii="Times New Roman" w:hAnsi="Times New Roman" w:cs="Times New Roman"/>
        </w:rPr>
      </w:pPr>
      <w:r w:rsidRPr="00DB4C00">
        <w:rPr>
          <w:rFonts w:ascii="Times New Roman" w:hAnsi="Times New Roman" w:cs="Times New Roman"/>
        </w:rPr>
        <w:t xml:space="preserve">[1] </w:t>
      </w:r>
      <w:r w:rsidR="006E3BD0" w:rsidRPr="00DB4C00">
        <w:rPr>
          <w:rFonts w:ascii="Times New Roman" w:hAnsi="Times New Roman" w:cs="Times New Roman"/>
        </w:rPr>
        <w:t xml:space="preserve">Keith </w:t>
      </w:r>
      <w:r w:rsidR="004E133D" w:rsidRPr="00DB4C00">
        <w:rPr>
          <w:rFonts w:ascii="Times New Roman" w:hAnsi="Times New Roman" w:cs="Times New Roman"/>
        </w:rPr>
        <w:t>Hjorshoj,</w:t>
      </w:r>
      <w:r w:rsidR="003502FA" w:rsidRPr="00DB4C00">
        <w:rPr>
          <w:rFonts w:ascii="Times New Roman" w:hAnsi="Times New Roman" w:cs="Times New Roman"/>
        </w:rPr>
        <w:t xml:space="preserve"> </w:t>
      </w:r>
      <w:r w:rsidR="004E133D" w:rsidRPr="00DB4C00">
        <w:rPr>
          <w:rFonts w:ascii="Times New Roman" w:hAnsi="Times New Roman" w:cs="Times New Roman"/>
        </w:rPr>
        <w:t>”</w:t>
      </w:r>
      <w:r w:rsidR="00DB4C00">
        <w:rPr>
          <w:rFonts w:ascii="Times New Roman" w:hAnsi="Times New Roman" w:cs="Times New Roman"/>
        </w:rPr>
        <w:t xml:space="preserve"> </w:t>
      </w:r>
      <w:r w:rsidR="006E3BD0" w:rsidRPr="00DB4C00">
        <w:rPr>
          <w:rFonts w:ascii="Times New Roman" w:hAnsi="Times New Roman" w:cs="Times New Roman"/>
        </w:rPr>
        <w:t>Theft, F</w:t>
      </w:r>
      <w:r w:rsidRPr="00DB4C00">
        <w:rPr>
          <w:rFonts w:ascii="Times New Roman" w:hAnsi="Times New Roman" w:cs="Times New Roman"/>
        </w:rPr>
        <w:t xml:space="preserve">raud, </w:t>
      </w:r>
      <w:r w:rsidR="006E3BD0" w:rsidRPr="00DB4C00">
        <w:rPr>
          <w:rFonts w:ascii="Times New Roman" w:hAnsi="Times New Roman" w:cs="Times New Roman"/>
        </w:rPr>
        <w:t>and the Loss of V</w:t>
      </w:r>
      <w:r w:rsidRPr="00DB4C00">
        <w:rPr>
          <w:rFonts w:ascii="Times New Roman" w:hAnsi="Times New Roman" w:cs="Times New Roman"/>
        </w:rPr>
        <w:t>oice</w:t>
      </w:r>
      <w:r w:rsidR="004E133D" w:rsidRPr="00DB4C00">
        <w:rPr>
          <w:rFonts w:ascii="Times New Roman" w:hAnsi="Times New Roman" w:cs="Times New Roman"/>
        </w:rPr>
        <w:t xml:space="preserve">” in </w:t>
      </w:r>
      <w:r w:rsidR="003502FA" w:rsidRPr="00DB4C00">
        <w:rPr>
          <w:rFonts w:ascii="Times New Roman" w:hAnsi="Times New Roman" w:cs="Times New Roman"/>
        </w:rPr>
        <w:t>T</w:t>
      </w:r>
      <w:r w:rsidR="003502FA" w:rsidRPr="00DB4C00">
        <w:rPr>
          <w:rFonts w:ascii="Times New Roman" w:hAnsi="Times New Roman" w:cs="Times New Roman"/>
          <w:i/>
        </w:rPr>
        <w:t>he Transition to College Writing</w:t>
      </w:r>
      <w:r w:rsidR="003502FA" w:rsidRPr="00DB4C00">
        <w:rPr>
          <w:rFonts w:ascii="Times New Roman" w:hAnsi="Times New Roman" w:cs="Times New Roman"/>
        </w:rPr>
        <w:t>,2001,pp.172.</w:t>
      </w:r>
    </w:p>
    <w:p w14:paraId="311F6DE7" w14:textId="0329DAC7" w:rsidR="00891DD0" w:rsidRPr="00DB4C00" w:rsidRDefault="00891DD0" w:rsidP="00D13E1D">
      <w:pPr>
        <w:rPr>
          <w:rFonts w:ascii="Times New Roman" w:hAnsi="Times New Roman" w:cs="Times New Roman"/>
        </w:rPr>
      </w:pPr>
      <w:r w:rsidRPr="00DB4C00">
        <w:rPr>
          <w:rFonts w:ascii="Times New Roman" w:hAnsi="Times New Roman" w:cs="Times New Roman"/>
        </w:rPr>
        <w:t>[2] Oxfo</w:t>
      </w:r>
      <w:r w:rsidR="003502FA" w:rsidRPr="00DB4C00">
        <w:rPr>
          <w:rFonts w:ascii="Times New Roman" w:hAnsi="Times New Roman" w:cs="Times New Roman"/>
        </w:rPr>
        <w:t xml:space="preserve">rd English Dictionary, 2nd ed. Oxford, U.K.: </w:t>
      </w:r>
      <w:r w:rsidRPr="00DB4C00">
        <w:rPr>
          <w:rFonts w:ascii="Times New Roman" w:hAnsi="Times New Roman" w:cs="Times New Roman"/>
        </w:rPr>
        <w:t>Oxford Unive</w:t>
      </w:r>
      <w:r w:rsidR="003502FA" w:rsidRPr="00DB4C00">
        <w:rPr>
          <w:rFonts w:ascii="Times New Roman" w:hAnsi="Times New Roman" w:cs="Times New Roman"/>
        </w:rPr>
        <w:t>rsity Press,</w:t>
      </w:r>
      <w:r w:rsidRPr="00DB4C00">
        <w:rPr>
          <w:rFonts w:ascii="Times New Roman" w:hAnsi="Times New Roman" w:cs="Times New Roman"/>
        </w:rPr>
        <w:t>1989.</w:t>
      </w:r>
    </w:p>
    <w:p w14:paraId="1E09E1BB" w14:textId="56A6AD94" w:rsidR="00891DD0" w:rsidRPr="00DB4C00" w:rsidRDefault="00891DD0" w:rsidP="00D13E1D">
      <w:pPr>
        <w:rPr>
          <w:rFonts w:ascii="Times New Roman" w:hAnsi="Times New Roman" w:cs="Times New Roman"/>
        </w:rPr>
      </w:pPr>
      <w:r w:rsidRPr="00DB4C00">
        <w:rPr>
          <w:rFonts w:ascii="Times New Roman" w:hAnsi="Times New Roman" w:cs="Times New Roman"/>
        </w:rPr>
        <w:t xml:space="preserve">[3] </w:t>
      </w:r>
      <w:r w:rsidR="00E4070D" w:rsidRPr="00DB4C00">
        <w:rPr>
          <w:rFonts w:ascii="Times New Roman" w:hAnsi="Times New Roman" w:cs="Times New Roman"/>
        </w:rPr>
        <w:t>Gunda I. Georg, Shaomeng Wang, Editors. “</w:t>
      </w:r>
      <w:r w:rsidRPr="00DB4C00">
        <w:rPr>
          <w:rFonts w:ascii="Times New Roman" w:hAnsi="Times New Roman" w:cs="Times New Roman"/>
        </w:rPr>
        <w:t>Plagiarism</w:t>
      </w:r>
      <w:r w:rsidR="00E4070D" w:rsidRPr="00DB4C00">
        <w:rPr>
          <w:rFonts w:ascii="Times New Roman" w:hAnsi="Times New Roman" w:cs="Times New Roman"/>
        </w:rPr>
        <w:t>”.</w:t>
      </w:r>
      <w:r w:rsidRPr="00DB4C00">
        <w:rPr>
          <w:rFonts w:ascii="Times New Roman" w:hAnsi="Times New Roman" w:cs="Times New Roman"/>
        </w:rPr>
        <w:t xml:space="preserve"> Journal of Medicinal Chemistry</w:t>
      </w:r>
      <w:r w:rsidR="00E4070D" w:rsidRPr="00DB4C00">
        <w:rPr>
          <w:rFonts w:ascii="Times New Roman" w:hAnsi="Times New Roman" w:cs="Times New Roman"/>
        </w:rPr>
        <w:t>,2013.</w:t>
      </w:r>
    </w:p>
    <w:p w14:paraId="1DF2DD2B" w14:textId="6816CD73" w:rsidR="00891DD0" w:rsidRPr="00DB4C00" w:rsidRDefault="00891DD0" w:rsidP="00D13E1D">
      <w:pPr>
        <w:rPr>
          <w:rFonts w:ascii="Times New Roman" w:hAnsi="Times New Roman" w:cs="Times New Roman"/>
        </w:rPr>
      </w:pPr>
      <w:r w:rsidRPr="00DB4C00">
        <w:rPr>
          <w:rFonts w:ascii="Times New Roman" w:hAnsi="Times New Roman" w:cs="Times New Roman"/>
        </w:rPr>
        <w:t xml:space="preserve">[4] </w:t>
      </w:r>
      <w:r w:rsidR="00764DB5" w:rsidRPr="00DB4C00">
        <w:rPr>
          <w:rFonts w:ascii="Times New Roman" w:hAnsi="Times New Roman" w:cs="Times New Roman"/>
        </w:rPr>
        <w:t>Michael J. Droller, M.D. ”</w:t>
      </w:r>
      <w:r w:rsidR="00DB4C00">
        <w:rPr>
          <w:rFonts w:ascii="Times New Roman" w:hAnsi="Times New Roman" w:cs="Times New Roman"/>
        </w:rPr>
        <w:t xml:space="preserve"> </w:t>
      </w:r>
      <w:r w:rsidR="00764DB5" w:rsidRPr="00DB4C00">
        <w:rPr>
          <w:rFonts w:ascii="Times New Roman" w:hAnsi="Times New Roman" w:cs="Times New Roman"/>
        </w:rPr>
        <w:t>Plagiarism”. Urologic Oncology: Seminars and Original Investigations, vol.30,</w:t>
      </w:r>
      <w:r w:rsidR="005E5101" w:rsidRPr="00DB4C00">
        <w:rPr>
          <w:rFonts w:ascii="Times New Roman" w:hAnsi="Times New Roman" w:cs="Times New Roman"/>
        </w:rPr>
        <w:t xml:space="preserve"> </w:t>
      </w:r>
      <w:r w:rsidR="00764DB5" w:rsidRPr="00DB4C00">
        <w:rPr>
          <w:rFonts w:ascii="Times New Roman" w:hAnsi="Times New Roman" w:cs="Times New Roman"/>
        </w:rPr>
        <w:t>pp.547-548,2012.</w:t>
      </w:r>
    </w:p>
    <w:p w14:paraId="0F171071" w14:textId="612ADF81" w:rsidR="001F627D" w:rsidRPr="00DB4C00" w:rsidRDefault="001F627D" w:rsidP="00D13E1D">
      <w:pPr>
        <w:rPr>
          <w:rFonts w:ascii="Times New Roman" w:hAnsi="Times New Roman" w:cs="Times New Roman"/>
        </w:rPr>
      </w:pPr>
      <w:r w:rsidRPr="00DB4C00">
        <w:rPr>
          <w:rFonts w:ascii="Times New Roman" w:hAnsi="Times New Roman" w:cs="Times New Roman"/>
        </w:rPr>
        <w:t>[5]</w:t>
      </w:r>
      <w:r w:rsidR="006C022E" w:rsidRPr="00DB4C00">
        <w:rPr>
          <w:rFonts w:ascii="Times New Roman" w:hAnsi="Times New Roman" w:cs="Times New Roman"/>
        </w:rPr>
        <w:t xml:space="preserve"> Joel Bloch. ”</w:t>
      </w:r>
      <w:r w:rsidR="00DB4C00">
        <w:rPr>
          <w:rFonts w:ascii="Times New Roman" w:hAnsi="Times New Roman" w:cs="Times New Roman"/>
        </w:rPr>
        <w:t xml:space="preserve"> </w:t>
      </w:r>
      <w:r w:rsidR="006C022E" w:rsidRPr="00DB4C00">
        <w:rPr>
          <w:rFonts w:ascii="Times New Roman" w:hAnsi="Times New Roman" w:cs="Times New Roman"/>
        </w:rPr>
        <w:t xml:space="preserve">The Problem of Plagiarism” in </w:t>
      </w:r>
      <w:r w:rsidR="006C022E" w:rsidRPr="00DB4C00">
        <w:rPr>
          <w:rFonts w:ascii="Times New Roman" w:hAnsi="Times New Roman" w:cs="Times New Roman"/>
          <w:i/>
        </w:rPr>
        <w:t>Plagiarism, Intellectual Property and the Teaching of L2 Writing</w:t>
      </w:r>
      <w:r w:rsidR="00881C5F" w:rsidRPr="00DB4C00">
        <w:rPr>
          <w:rFonts w:ascii="Times New Roman" w:hAnsi="Times New Roman" w:cs="Times New Roman"/>
        </w:rPr>
        <w:t>. Multilingual Matters,2012</w:t>
      </w:r>
      <w:r w:rsidR="00DB4C00">
        <w:rPr>
          <w:rFonts w:ascii="Times New Roman" w:hAnsi="Times New Roman" w:cs="Times New Roman"/>
        </w:rPr>
        <w:t>, pp.</w:t>
      </w:r>
      <w:r w:rsidR="005E1588">
        <w:rPr>
          <w:rFonts w:ascii="Times New Roman" w:hAnsi="Times New Roman" w:cs="Times New Roman"/>
        </w:rPr>
        <w:t>1-1</w:t>
      </w:r>
      <w:r w:rsidR="00881C5F" w:rsidRPr="00DB4C00">
        <w:rPr>
          <w:rFonts w:ascii="Times New Roman" w:hAnsi="Times New Roman" w:cs="Times New Roman"/>
        </w:rPr>
        <w:t>.</w:t>
      </w:r>
    </w:p>
    <w:p w14:paraId="752CF046" w14:textId="163CFEB1" w:rsidR="004E353C" w:rsidRPr="00DB4C00" w:rsidRDefault="004E353C" w:rsidP="00D13E1D">
      <w:pPr>
        <w:rPr>
          <w:rFonts w:ascii="Times New Roman" w:hAnsi="Times New Roman" w:cs="Times New Roman"/>
        </w:rPr>
      </w:pPr>
    </w:p>
    <w:sectPr w:rsidR="004E353C" w:rsidRPr="00DB4C00" w:rsidSect="00516C71">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1A060F"/>
    <w:multiLevelType w:val="hybridMultilevel"/>
    <w:tmpl w:val="7C9C0206"/>
    <w:lvl w:ilvl="0" w:tplc="212042AE">
      <w:start w:val="1"/>
      <w:numFmt w:val="decimal"/>
      <w:lvlText w:val="%1."/>
      <w:lvlJc w:val="left"/>
      <w:pPr>
        <w:ind w:left="360" w:hanging="360"/>
      </w:pPr>
      <w:rPr>
        <w:rFonts w:hint="default"/>
      </w:r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doNotDisplayPageBoundaries/>
  <w:bordersDoNotSurroundHeader/>
  <w:bordersDoNotSurroundFooter/>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NDA1MjUzNDa3NDJR0lEKTi0uzszPAykwrAUA4zVx8SwAAAA="/>
  </w:docVars>
  <w:rsids>
    <w:rsidRoot w:val="00A317BA"/>
    <w:rsid w:val="0002669F"/>
    <w:rsid w:val="00073941"/>
    <w:rsid w:val="000872DF"/>
    <w:rsid w:val="0009712B"/>
    <w:rsid w:val="000B3BF0"/>
    <w:rsid w:val="000C1626"/>
    <w:rsid w:val="00103FC6"/>
    <w:rsid w:val="00104F50"/>
    <w:rsid w:val="00125693"/>
    <w:rsid w:val="0013067D"/>
    <w:rsid w:val="001461AC"/>
    <w:rsid w:val="001541D6"/>
    <w:rsid w:val="00157499"/>
    <w:rsid w:val="001645E5"/>
    <w:rsid w:val="00190B44"/>
    <w:rsid w:val="001C3DCC"/>
    <w:rsid w:val="001F627D"/>
    <w:rsid w:val="002212AC"/>
    <w:rsid w:val="00245A4D"/>
    <w:rsid w:val="00261585"/>
    <w:rsid w:val="0028005D"/>
    <w:rsid w:val="002C0907"/>
    <w:rsid w:val="002C76DB"/>
    <w:rsid w:val="002E15BB"/>
    <w:rsid w:val="002E3A6E"/>
    <w:rsid w:val="00300437"/>
    <w:rsid w:val="003502FA"/>
    <w:rsid w:val="0035673A"/>
    <w:rsid w:val="003652A6"/>
    <w:rsid w:val="00365C5E"/>
    <w:rsid w:val="003D0D3F"/>
    <w:rsid w:val="00425763"/>
    <w:rsid w:val="0043454E"/>
    <w:rsid w:val="00443088"/>
    <w:rsid w:val="004753CB"/>
    <w:rsid w:val="004B207C"/>
    <w:rsid w:val="004C2BAE"/>
    <w:rsid w:val="004D1177"/>
    <w:rsid w:val="004D228F"/>
    <w:rsid w:val="004D7119"/>
    <w:rsid w:val="004E133D"/>
    <w:rsid w:val="004E353C"/>
    <w:rsid w:val="004F6B27"/>
    <w:rsid w:val="00511E54"/>
    <w:rsid w:val="00516C71"/>
    <w:rsid w:val="005362E8"/>
    <w:rsid w:val="005E1588"/>
    <w:rsid w:val="005E5101"/>
    <w:rsid w:val="00600A0F"/>
    <w:rsid w:val="006315AD"/>
    <w:rsid w:val="00634576"/>
    <w:rsid w:val="006719E3"/>
    <w:rsid w:val="00673853"/>
    <w:rsid w:val="006C022E"/>
    <w:rsid w:val="006D1756"/>
    <w:rsid w:val="006E3BD0"/>
    <w:rsid w:val="007146E5"/>
    <w:rsid w:val="00764DB5"/>
    <w:rsid w:val="007E20D9"/>
    <w:rsid w:val="007E4262"/>
    <w:rsid w:val="007E595A"/>
    <w:rsid w:val="0081068F"/>
    <w:rsid w:val="00834084"/>
    <w:rsid w:val="00845CDA"/>
    <w:rsid w:val="00867C2F"/>
    <w:rsid w:val="00881C5F"/>
    <w:rsid w:val="00886063"/>
    <w:rsid w:val="00891DD0"/>
    <w:rsid w:val="008F4104"/>
    <w:rsid w:val="009322E1"/>
    <w:rsid w:val="00955753"/>
    <w:rsid w:val="009626EF"/>
    <w:rsid w:val="009743C2"/>
    <w:rsid w:val="009F18C3"/>
    <w:rsid w:val="009F456A"/>
    <w:rsid w:val="00A030BE"/>
    <w:rsid w:val="00A05349"/>
    <w:rsid w:val="00A115FA"/>
    <w:rsid w:val="00A12A9E"/>
    <w:rsid w:val="00A21B6D"/>
    <w:rsid w:val="00A317BA"/>
    <w:rsid w:val="00A74CD3"/>
    <w:rsid w:val="00A82879"/>
    <w:rsid w:val="00A865EB"/>
    <w:rsid w:val="00A96C49"/>
    <w:rsid w:val="00AA6C9B"/>
    <w:rsid w:val="00AB7B34"/>
    <w:rsid w:val="00AC6742"/>
    <w:rsid w:val="00AE38A0"/>
    <w:rsid w:val="00B23304"/>
    <w:rsid w:val="00B438B7"/>
    <w:rsid w:val="00B440A1"/>
    <w:rsid w:val="00B52ADF"/>
    <w:rsid w:val="00B617F1"/>
    <w:rsid w:val="00BA79E7"/>
    <w:rsid w:val="00BB19D9"/>
    <w:rsid w:val="00BE0DBF"/>
    <w:rsid w:val="00C4094B"/>
    <w:rsid w:val="00C52DFC"/>
    <w:rsid w:val="00C845C9"/>
    <w:rsid w:val="00C96B99"/>
    <w:rsid w:val="00CA7D4C"/>
    <w:rsid w:val="00D13E1D"/>
    <w:rsid w:val="00D57146"/>
    <w:rsid w:val="00D71B18"/>
    <w:rsid w:val="00D76427"/>
    <w:rsid w:val="00DB24EB"/>
    <w:rsid w:val="00DB4C00"/>
    <w:rsid w:val="00DF2A7B"/>
    <w:rsid w:val="00E12A65"/>
    <w:rsid w:val="00E4070D"/>
    <w:rsid w:val="00E86522"/>
    <w:rsid w:val="00EA25A8"/>
    <w:rsid w:val="00FB785C"/>
    <w:rsid w:val="00FD2640"/>
    <w:rsid w:val="00FF16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EC24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D711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9</TotalTime>
  <Pages>2</Pages>
  <Words>655</Words>
  <Characters>3739</Characters>
  <Application>Microsoft Macintosh Word</Application>
  <DocSecurity>0</DocSecurity>
  <Lines>31</Lines>
  <Paragraphs>8</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4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Microsoft Office 用户</cp:lastModifiedBy>
  <cp:revision>97</cp:revision>
  <dcterms:created xsi:type="dcterms:W3CDTF">2016-09-30T23:17:00Z</dcterms:created>
  <dcterms:modified xsi:type="dcterms:W3CDTF">2016-12-05T05:15:00Z</dcterms:modified>
</cp:coreProperties>
</file>